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48B5BB2C" w14:textId="21030EA4" w:rsidR="00135D1F" w:rsidRPr="00135D1F" w:rsidRDefault="00B53FEF" w:rsidP="00135D1F">
            <w:pPr>
              <w:spacing w:before="240" w:after="240" w:line="240" w:lineRule="auto"/>
              <w:ind w:hanging="2"/>
              <w:jc w:val="both"/>
              <w:rPr>
                <w:rFonts w:ascii="Times New Roman" w:hAnsi="Times New Roman"/>
                <w:b/>
                <w:iCs/>
                <w:sz w:val="24"/>
                <w:szCs w:val="24"/>
                <w:lang w:val="en-US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7D2AC3" w:rsidRP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>The Effect of Black Tea (</w:t>
            </w:r>
            <w:r w:rsidR="007D2AC3" w:rsidRPr="007D2AC3">
              <w:rPr>
                <w:rFonts w:ascii="Times New Roman" w:hAnsi="Times New Roman"/>
                <w:b/>
                <w:i/>
                <w:iCs/>
                <w:sz w:val="24"/>
                <w:szCs w:val="24"/>
                <w:lang w:val="id-ID"/>
              </w:rPr>
              <w:t>Camellia sinensis</w:t>
            </w:r>
            <w:r w:rsidR="007D2AC3" w:rsidRP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 xml:space="preserve">) Solution with Different Doses and Immersion Times on the Egg </w:t>
            </w:r>
            <w:r w:rsid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 xml:space="preserve">Adhesiveness of Walking Catfish </w:t>
            </w:r>
            <w:r w:rsidR="007D2AC3" w:rsidRP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>(</w:t>
            </w:r>
            <w:r w:rsidR="007D2AC3" w:rsidRPr="007D2AC3">
              <w:rPr>
                <w:rFonts w:ascii="Times New Roman" w:hAnsi="Times New Roman"/>
                <w:b/>
                <w:i/>
                <w:iCs/>
                <w:sz w:val="24"/>
                <w:szCs w:val="24"/>
                <w:lang w:val="id-ID"/>
              </w:rPr>
              <w:t>Clarias batrachus</w:t>
            </w:r>
            <w:r w:rsidR="007D2AC3" w:rsidRPr="007D2AC3">
              <w:rPr>
                <w:rFonts w:ascii="Times New Roman" w:hAnsi="Times New Roman"/>
                <w:b/>
                <w:iCs/>
                <w:sz w:val="24"/>
                <w:szCs w:val="24"/>
                <w:lang w:val="id-ID"/>
              </w:rPr>
              <w:t>)</w:t>
            </w:r>
          </w:p>
          <w:p w14:paraId="4FFD4C4B" w14:textId="1E7E624A" w:rsidR="00FA08F0" w:rsidRDefault="00FA08F0" w:rsidP="00FA08F0">
            <w:pPr>
              <w:spacing w:before="240" w:after="240" w:line="240" w:lineRule="auto"/>
              <w:ind w:hanging="2"/>
              <w:jc w:val="both"/>
              <w:rPr>
                <w:rFonts w:ascii="Times New Roman" w:eastAsia="Times New Roman" w:hAnsi="Times New Roman"/>
                <w:sz w:val="23"/>
                <w:szCs w:val="23"/>
              </w:rPr>
            </w:pPr>
          </w:p>
          <w:p w14:paraId="5DCB1F24" w14:textId="47A6404B" w:rsidR="0016390D" w:rsidRPr="009333AF" w:rsidRDefault="0016390D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0"/>
        <w:gridCol w:w="1514"/>
        <w:gridCol w:w="1709"/>
        <w:gridCol w:w="5440"/>
      </w:tblGrid>
      <w:tr w:rsidR="003E6D41" w:rsidRPr="00180179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77DF93AD" w:rsidR="00A3380D" w:rsidRPr="00180179" w:rsidRDefault="007D2AC3" w:rsidP="007D2AC3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Minal Kaumizzolimin</w:t>
            </w:r>
            <w:r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 xml:space="preserve"> 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1)</w:t>
            </w:r>
            <w:r w:rsidR="00180179"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Nuraini</w:t>
            </w:r>
            <w:r w:rsidR="00FA08F0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2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)</w:t>
            </w:r>
            <w:r w:rsidR="00180179"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Sukendi</w:t>
            </w:r>
            <w:r w:rsidR="00422736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(2</w:t>
            </w:r>
            <w:r w:rsidR="00180179" w:rsidRPr="00180179">
              <w:rPr>
                <w:rFonts w:ascii="Times New Roman" w:hAnsi="Times New Roman"/>
                <w:sz w:val="24"/>
                <w:szCs w:val="24"/>
                <w:vertAlign w:val="superscript"/>
                <w:lang w:val="de-DE"/>
              </w:rPr>
              <w:t>)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180179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393AB567" w:rsidR="00A3380D" w:rsidRPr="00180179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180179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  <w:lang w:val="de-DE"/>
              </w:rPr>
              <w:t>1</w:t>
            </w:r>
            <w:r w:rsidR="00180179" w:rsidRPr="00180179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 xml:space="preserve">Laboratorium </w:t>
            </w:r>
            <w:r w:rsidR="007C7395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>Pembenihan dan Pemulian Ikan</w:t>
            </w:r>
            <w:r w:rsidR="00180179" w:rsidRPr="00180179">
              <w:rPr>
                <w:rFonts w:ascii="Times New Roman" w:hAnsi="Times New Roman"/>
                <w:i/>
                <w:iCs/>
                <w:sz w:val="24"/>
                <w:szCs w:val="24"/>
                <w:lang w:val="de-DE"/>
              </w:rPr>
              <w:t>, Fakultas Perikanan dan Kelautan, Universitas Riau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125246" w:rsidRDefault="003E6D4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737CC4A1" w:rsidR="00FF387B" w:rsidRPr="00180179" w:rsidRDefault="005F6BF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Minal</w:t>
            </w:r>
            <w:r w:rsidR="009C7F40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</w:t>
            </w:r>
            <w:r w:rsidR="00FA08F0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 </w:t>
            </w:r>
          </w:p>
        </w:tc>
        <w:tc>
          <w:tcPr>
            <w:tcW w:w="1599" w:type="dxa"/>
          </w:tcPr>
          <w:p w14:paraId="4A6CD0D4" w14:textId="7F98016C" w:rsidR="00FF387B" w:rsidRPr="00180179" w:rsidRDefault="005F6BF1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Kaumizzolimin</w:t>
            </w:r>
          </w:p>
        </w:tc>
        <w:tc>
          <w:tcPr>
            <w:tcW w:w="5533" w:type="dxa"/>
          </w:tcPr>
          <w:p w14:paraId="6D0BF434" w14:textId="028F318E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7D4C603A" w:rsidR="00FF387B" w:rsidRPr="00EC619B" w:rsidRDefault="00EC619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Nuraini</w:t>
            </w:r>
          </w:p>
        </w:tc>
        <w:tc>
          <w:tcPr>
            <w:tcW w:w="1599" w:type="dxa"/>
          </w:tcPr>
          <w:p w14:paraId="36B08A1C" w14:textId="057B8313" w:rsidR="00FF387B" w:rsidRPr="00180179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22FDD2DD" w14:textId="3D1DAE32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1A2C6BE9" w:rsidR="00FF387B" w:rsidRPr="00CA4633" w:rsidRDefault="00FF387B" w:rsidP="00CA4633">
            <w:pPr>
              <w:pStyle w:val="ListParagraph"/>
              <w:numPr>
                <w:ilvl w:val="0"/>
                <w:numId w:val="4"/>
              </w:numPr>
              <w:tabs>
                <w:tab w:val="left" w:pos="308"/>
              </w:tabs>
              <w:ind w:left="313" w:hanging="284"/>
              <w:rPr>
                <w:rFonts w:ascii="Times New Roman" w:hAnsi="Times New Roman"/>
              </w:rPr>
            </w:pPr>
            <w:bookmarkStart w:id="0" w:name="_GoBack"/>
            <w:bookmarkEnd w:id="0"/>
            <w:r w:rsidRPr="00CA4633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0CF968E9" w:rsidR="00FF387B" w:rsidRPr="00180179" w:rsidRDefault="00EC619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Sukendi</w:t>
            </w:r>
          </w:p>
        </w:tc>
        <w:tc>
          <w:tcPr>
            <w:tcW w:w="1599" w:type="dxa"/>
          </w:tcPr>
          <w:p w14:paraId="08BFAE51" w14:textId="37B0EEBB" w:rsidR="00FF387B" w:rsidRPr="00180179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52D10F38" w14:textId="380090CC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125246" w:rsidRDefault="00227B9D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7827B6D5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9" w:type="dxa"/>
          </w:tcPr>
          <w:p w14:paraId="269E0B9B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00776" w14:textId="77777777" w:rsidR="00227B9D" w:rsidRPr="00125246" w:rsidRDefault="00227B9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61D17" w:rsidRPr="00180179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11C7A7B9" w:rsidR="00A61D17" w:rsidRPr="00180179" w:rsidRDefault="00A61D17" w:rsidP="00EC619B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180179">
              <w:rPr>
                <w:rFonts w:ascii="Times New Roman" w:hAnsi="Times New Roman"/>
                <w:sz w:val="24"/>
                <w:szCs w:val="24"/>
                <w:lang w:val="de-DE"/>
              </w:rPr>
              <w:t xml:space="preserve">E-mail: </w:t>
            </w:r>
            <w:r w:rsidR="00EC619B">
              <w:rPr>
                <w:rFonts w:ascii="Times New Roman" w:hAnsi="Times New Roman"/>
                <w:sz w:val="24"/>
                <w:szCs w:val="24"/>
                <w:lang w:val="id-ID"/>
              </w:rPr>
              <w:t>minal.kaumizzolimin</w:t>
            </w:r>
            <w:r w:rsidR="00A2524E">
              <w:rPr>
                <w:rFonts w:ascii="Times New Roman" w:hAnsi="Times New Roman"/>
                <w:sz w:val="24"/>
                <w:szCs w:val="24"/>
                <w:lang w:val="de-DE"/>
              </w:rPr>
              <w:t>1729</w:t>
            </w:r>
            <w:r w:rsidR="007C7395">
              <w:rPr>
                <w:rFonts w:ascii="Times New Roman" w:hAnsi="Times New Roman"/>
                <w:sz w:val="24"/>
                <w:szCs w:val="24"/>
                <w:lang w:val="de-DE"/>
              </w:rPr>
              <w:t>@student.unri.ac.id</w:t>
            </w:r>
          </w:p>
        </w:tc>
      </w:tr>
    </w:tbl>
    <w:p w14:paraId="701DE162" w14:textId="77777777" w:rsidR="0060046F" w:rsidRPr="00180179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  <w:lang w:val="de-DE"/>
        </w:rPr>
      </w:pPr>
    </w:p>
    <w:sectPr w:rsidR="0060046F" w:rsidRPr="00180179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608D2F" w14:textId="77777777" w:rsidR="00927E3B" w:rsidRDefault="00927E3B" w:rsidP="00B16BB9">
      <w:pPr>
        <w:spacing w:after="0" w:line="240" w:lineRule="auto"/>
      </w:pPr>
      <w:r>
        <w:separator/>
      </w:r>
    </w:p>
  </w:endnote>
  <w:endnote w:type="continuationSeparator" w:id="0">
    <w:p w14:paraId="34F58280" w14:textId="77777777" w:rsidR="00927E3B" w:rsidRDefault="00927E3B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B0358B" w14:textId="77777777" w:rsidR="00927E3B" w:rsidRDefault="00927E3B" w:rsidP="00B16BB9">
      <w:pPr>
        <w:spacing w:after="0" w:line="240" w:lineRule="auto"/>
      </w:pPr>
      <w:r>
        <w:separator/>
      </w:r>
    </w:p>
  </w:footnote>
  <w:footnote w:type="continuationSeparator" w:id="0">
    <w:p w14:paraId="2D5DDBB9" w14:textId="77777777" w:rsidR="00927E3B" w:rsidRDefault="00927E3B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128F363F"/>
    <w:multiLevelType w:val="hybridMultilevel"/>
    <w:tmpl w:val="50FE8EAC"/>
    <w:lvl w:ilvl="0" w:tplc="F194394A">
      <w:start w:val="2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04" w:hanging="360"/>
      </w:pPr>
    </w:lvl>
    <w:lvl w:ilvl="2" w:tplc="0421001B" w:tentative="1">
      <w:start w:val="1"/>
      <w:numFmt w:val="lowerRoman"/>
      <w:lvlText w:val="%3."/>
      <w:lvlJc w:val="right"/>
      <w:pPr>
        <w:ind w:left="1824" w:hanging="180"/>
      </w:pPr>
    </w:lvl>
    <w:lvl w:ilvl="3" w:tplc="0421000F" w:tentative="1">
      <w:start w:val="1"/>
      <w:numFmt w:val="decimal"/>
      <w:lvlText w:val="%4."/>
      <w:lvlJc w:val="left"/>
      <w:pPr>
        <w:ind w:left="2544" w:hanging="360"/>
      </w:pPr>
    </w:lvl>
    <w:lvl w:ilvl="4" w:tplc="04210019" w:tentative="1">
      <w:start w:val="1"/>
      <w:numFmt w:val="lowerLetter"/>
      <w:lvlText w:val="%5."/>
      <w:lvlJc w:val="left"/>
      <w:pPr>
        <w:ind w:left="3264" w:hanging="360"/>
      </w:pPr>
    </w:lvl>
    <w:lvl w:ilvl="5" w:tplc="0421001B" w:tentative="1">
      <w:start w:val="1"/>
      <w:numFmt w:val="lowerRoman"/>
      <w:lvlText w:val="%6."/>
      <w:lvlJc w:val="right"/>
      <w:pPr>
        <w:ind w:left="3984" w:hanging="180"/>
      </w:pPr>
    </w:lvl>
    <w:lvl w:ilvl="6" w:tplc="0421000F" w:tentative="1">
      <w:start w:val="1"/>
      <w:numFmt w:val="decimal"/>
      <w:lvlText w:val="%7."/>
      <w:lvlJc w:val="left"/>
      <w:pPr>
        <w:ind w:left="4704" w:hanging="360"/>
      </w:pPr>
    </w:lvl>
    <w:lvl w:ilvl="7" w:tplc="04210019" w:tentative="1">
      <w:start w:val="1"/>
      <w:numFmt w:val="lowerLetter"/>
      <w:lvlText w:val="%8."/>
      <w:lvlJc w:val="left"/>
      <w:pPr>
        <w:ind w:left="5424" w:hanging="360"/>
      </w:pPr>
    </w:lvl>
    <w:lvl w:ilvl="8" w:tplc="0421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2">
    <w:nsid w:val="368709B3"/>
    <w:multiLevelType w:val="hybridMultilevel"/>
    <w:tmpl w:val="076C05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35D1F"/>
    <w:rsid w:val="0014493A"/>
    <w:rsid w:val="0016390D"/>
    <w:rsid w:val="001709B2"/>
    <w:rsid w:val="00172490"/>
    <w:rsid w:val="001744A4"/>
    <w:rsid w:val="00180179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61586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1410C"/>
    <w:rsid w:val="0032279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1562C"/>
    <w:rsid w:val="00422736"/>
    <w:rsid w:val="0042643D"/>
    <w:rsid w:val="00447F0F"/>
    <w:rsid w:val="00476B3B"/>
    <w:rsid w:val="004904CC"/>
    <w:rsid w:val="004C2918"/>
    <w:rsid w:val="004C3FF4"/>
    <w:rsid w:val="004D39F0"/>
    <w:rsid w:val="005151F8"/>
    <w:rsid w:val="00531A6F"/>
    <w:rsid w:val="0053347E"/>
    <w:rsid w:val="00566038"/>
    <w:rsid w:val="00597F3A"/>
    <w:rsid w:val="005A26EC"/>
    <w:rsid w:val="005A2B35"/>
    <w:rsid w:val="005C2221"/>
    <w:rsid w:val="005C2867"/>
    <w:rsid w:val="005F6BF1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395"/>
    <w:rsid w:val="007C75BE"/>
    <w:rsid w:val="007D2AC3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27E3B"/>
    <w:rsid w:val="009333AF"/>
    <w:rsid w:val="009355DA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C7F40"/>
    <w:rsid w:val="009D036E"/>
    <w:rsid w:val="009D2A98"/>
    <w:rsid w:val="009D319A"/>
    <w:rsid w:val="009D673D"/>
    <w:rsid w:val="009E4AB6"/>
    <w:rsid w:val="009F15A7"/>
    <w:rsid w:val="00A156A8"/>
    <w:rsid w:val="00A2524E"/>
    <w:rsid w:val="00A261EE"/>
    <w:rsid w:val="00A26836"/>
    <w:rsid w:val="00A3380D"/>
    <w:rsid w:val="00A3774F"/>
    <w:rsid w:val="00A40A85"/>
    <w:rsid w:val="00A41775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0368D"/>
    <w:rsid w:val="00C10A46"/>
    <w:rsid w:val="00C30166"/>
    <w:rsid w:val="00C40E88"/>
    <w:rsid w:val="00C44AD2"/>
    <w:rsid w:val="00C50A24"/>
    <w:rsid w:val="00C90294"/>
    <w:rsid w:val="00CA4633"/>
    <w:rsid w:val="00CA6616"/>
    <w:rsid w:val="00CA6A83"/>
    <w:rsid w:val="00CD2795"/>
    <w:rsid w:val="00CD326A"/>
    <w:rsid w:val="00CE1404"/>
    <w:rsid w:val="00D11A19"/>
    <w:rsid w:val="00D23741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C619B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A08F0"/>
    <w:rsid w:val="00FA744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007A5BEC-B72C-4EE1-9BA2-246CB7CF6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F0128-9C8D-4C5E-B924-29AB9DBBF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580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ye Nur SALTAN</dc:creator>
  <cp:lastModifiedBy>TOSHIBA</cp:lastModifiedBy>
  <cp:revision>2</cp:revision>
  <dcterms:created xsi:type="dcterms:W3CDTF">2025-10-07T12:22:00Z</dcterms:created>
  <dcterms:modified xsi:type="dcterms:W3CDTF">2025-10-07T12:22:00Z</dcterms:modified>
</cp:coreProperties>
</file>